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air-transplant-clinic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air-transplant-clinic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air-transplant-clinic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4Z</dcterms:created>
  <dcterms:modified xsi:type="dcterms:W3CDTF">2026-06-27T0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